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To Whom It May Concern,</w:t>
      </w:r>
    </w:p>
    <w:p>
      <w:pPr>
        <w:pStyle w:val="BodyText"/>
      </w:pPr>
      <w:r>
        <w:t xml:space="preserve">I am writing to express my sincere interest in the Radiologist position at [Hospital/Clinic Name] in Peru Lima. With a robust academic background, hands-on clinical experience, and a deep commitment to advancing medical imaging excellence, I am eager to contribute my expertise to your esteemed institution. As a dedicated radiologist with over [X years] of experience in diagnostic imaging and interventional procedures, I am confident that my skills align with the high standards of care you uphold in Peru Lima.</w:t>
      </w:r>
    </w:p>
    <w:p>
      <w:pPr>
        <w:pStyle w:val="BodyText"/>
      </w:pPr>
      <w:r>
        <w:t xml:space="preserve">Radiology is not just a profession for me—it is a calling rooted in precision, empathy, and innovation. My journey began with a passion for understanding the human body through imaging technology, which has only deepened over time. I have always believed that radiologists play a critical role in bridging the gap between clinical observation and diagnostic certainty. In Peru Lima, where access to advanced medical care is both a challenge and an opportunity, I am motivated to leverage my expertise to improve patient outcomes and support the growth of healthcare infrastructure.</w:t>
      </w:r>
    </w:p>
    <w:p>
      <w:pPr>
        <w:pStyle w:val="BodyText"/>
      </w:pPr>
      <w:r>
        <w:t xml:space="preserve">Over the years, I have worked in diverse settings, including academic hospitals, private clinics, and research institutions. My experience spans a wide range of imaging modalities—X-ray, CT scans, MRI, ultrasound, and nuclear medicine—allowing me to develop a comprehensive understanding of diagnostic imaging. At [Previous Institution], I was responsible for interpreting complex cases and collaborating with multidisciplinary teams to ensure accurate diagnoses. For instance, I led a project that integrated AI-driven tools into radiology workflows, reducing report turnaround times by 30% and enhancing diagnostic accuracy for oncology patients.</w:t>
      </w:r>
    </w:p>
    <w:p>
      <w:pPr>
        <w:pStyle w:val="BodyText"/>
      </w:pPr>
      <w:r>
        <w:t xml:space="preserve">My academic foundation is equally strong. I hold a [Degree] in Medicine from [University Name] and completed my residency in Radiology at [Residency Institution]. During my training, I focused on subspecialties such as musculoskeletal imaging and neuroradiology, which I have since applied in clinical practice. I am also certified by the Peruvian Medical Council (Colegio Médico del Perú) and have maintained continuous education through international conferences and workshops. This commitment to lifelong learning ensures that I remain at the forefront of radiological advancements, particularly in emerging technologies like 3D imaging and minimally invasive procedures.</w:t>
      </w:r>
    </w:p>
    <w:p>
      <w:pPr>
        <w:pStyle w:val="BodyText"/>
      </w:pPr>
      <w:r>
        <w:t xml:space="preserve">What sets me apart as a Radiologist is my ability to combine technical mastery with patient-centric care. In Peru Lima, where healthcare disparities persist, I have witnessed firsthand the transformative impact of accessible and accurate radiological services. I have volunteered in community health initiatives, providing free imaging consultations to underserved populations. These experiences reinforced my belief that radiologists must not only interpret images but also advocate for equitable healthcare solutions.</w:t>
      </w:r>
    </w:p>
    <w:p>
      <w:pPr>
        <w:pStyle w:val="BodyText"/>
      </w:pPr>
      <w:r>
        <w:t xml:space="preserve">Peru Lima offers a unique blend of cultural richness and professional growth. The city’s vibrant medical community, coupled with its rapidly evolving healthcare landscape, presents an ideal environment for me to contribute meaningfully. I am particularly drawn to [Hospital/Clinic Name] because of its reputation for innovation and patient-focused care. I admire your institution’s dedication to integrating cutting-edge technology with compassionate service, which aligns perfectly with my professional philosophy.</w:t>
      </w:r>
    </w:p>
    <w:p>
      <w:pPr>
        <w:pStyle w:val="BodyText"/>
      </w:pPr>
      <w:r>
        <w:t xml:space="preserve">As a radiologist in Peru Lima, I aim to bridge the gap between advanced imaging capabilities and local medical needs. Whether it is diagnosing rare conditions, supporting surgical planning, or educating future clinicians, I am prepared to bring my expertise to your team. My fluency in Spanish and English enables me to communicate effectively with patients and colleagues alike, ensuring clarity and trust in every interaction.</w:t>
      </w:r>
    </w:p>
    <w:p>
      <w:pPr>
        <w:pStyle w:val="BodyText"/>
      </w:pPr>
      <w:r>
        <w:t xml:space="preserve">I am especially excited about the opportunity to work in Lima’s dynamic healthcare environment. The city is home to some of the most prestigious medical institutions in South America, and I am eager to collaborate with professionals who share a passion for excellence. My goal is not only to provide accurate diagnoses but also to contribute to research initiatives that address regional health challenges, such as tropical diseases or trauma care. By combining my technical skills with a deep respect for Peru’s cultural context, I hope to make a lasting impact.</w:t>
      </w:r>
    </w:p>
    <w:p>
      <w:pPr>
        <w:pStyle w:val="BodyText"/>
      </w:pPr>
      <w:r>
        <w:t xml:space="preserve">In closing, I would be honored to bring my experience, dedication, and vision to [Hospital/Clinic Name]. I am confident that my background in radiology and my commitment to the people of Peru Lima make me a strong candidate for this role. Thank you for considering my application. I look forward to the opportunity to discuss how I can contribute to your team’s succes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cp:keywords/>
  <dcterms:created xsi:type="dcterms:W3CDTF">2026-07-19T22:17:39Z</dcterms:created>
  <dcterms:modified xsi:type="dcterms:W3CDTF">2026-07-19T22:17:39Z</dcterms:modified>
</cp:coreProperties>
</file>

<file path=docProps/custom.xml><?xml version="1.0" encoding="utf-8"?>
<Properties xmlns="http://schemas.openxmlformats.org/officeDocument/2006/custom-properties" xmlns:vt="http://schemas.openxmlformats.org/officeDocument/2006/docPropsVTypes"/>
</file>